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E714A" w:rsidP="00F06866" w:rsidRDefault="00F06866" w14:paraId="6704B53B" w14:textId="77777777">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OMB Control Number: </w:t>
      </w:r>
      <w:r w:rsidR="00691AE3">
        <w:rPr>
          <w:sz w:val="28"/>
        </w:rPr>
        <w:t>0970-0401</w:t>
      </w:r>
      <w:r>
        <w:rPr>
          <w:sz w:val="28"/>
        </w:rPr>
        <w:t>)</w:t>
      </w:r>
    </w:p>
    <w:p w:rsidR="005E714A" w:rsidRDefault="00DE227A" w14:paraId="15D04838" w14:textId="3602ED0C">
      <w:r>
        <w:rPr>
          <w:b/>
          <w:noProof/>
        </w:rPr>
        <mc:AlternateContent>
          <mc:Choice Requires="wps">
            <w:drawing>
              <wp:anchor distT="0" distB="0" distL="114300" distR="114300" simplePos="0" relativeHeight="251658240" behindDoc="0" locked="0" layoutInCell="0" allowOverlap="1" wp14:editId="4E76DB41" wp14:anchorId="57AFEBA4">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7CB81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434E33" w:rsidR="005E714A">
        <w:rPr>
          <w:b/>
        </w:rPr>
        <w:t>TITLE OF INFORMATION COLLECTION:</w:t>
      </w:r>
      <w:r w:rsidR="005E714A">
        <w:t xml:space="preserve">  </w:t>
      </w:r>
      <w:r w:rsidR="00966D48">
        <w:t>Head Start to Kindergarten (HS2K)</w:t>
      </w:r>
      <w:r w:rsidR="0008595D">
        <w:t xml:space="preserve"> </w:t>
      </w:r>
      <w:r w:rsidR="002E268F">
        <w:t xml:space="preserve">Project </w:t>
      </w:r>
      <w:r w:rsidR="00626050">
        <w:t>Memoranda of Understanding (</w:t>
      </w:r>
      <w:r w:rsidR="0008595D">
        <w:t>MOU</w:t>
      </w:r>
      <w:r w:rsidR="00626050">
        <w:t>)</w:t>
      </w:r>
      <w:r w:rsidR="0008595D">
        <w:t xml:space="preserve"> Analyses</w:t>
      </w:r>
      <w:r w:rsidR="00276FB9">
        <w:t xml:space="preserve">: Stakeholder </w:t>
      </w:r>
      <w:r w:rsidR="0044616F">
        <w:t xml:space="preserve">Feedback &amp; </w:t>
      </w:r>
      <w:r w:rsidR="008611F1">
        <w:t>Discussion</w:t>
      </w:r>
    </w:p>
    <w:p w:rsidR="00340E84" w:rsidRDefault="00340E84" w14:paraId="5D046B21" w14:textId="77777777"/>
    <w:p w:rsidR="00626050" w:rsidP="000C758F" w:rsidRDefault="00F15956" w14:paraId="3CD2668C" w14:textId="00F1AD57">
      <w:pPr>
        <w:pStyle w:val="Header"/>
        <w:tabs>
          <w:tab w:val="clear" w:pos="4320"/>
          <w:tab w:val="clear" w:pos="8640"/>
        </w:tabs>
        <w:rPr>
          <w:bCs/>
          <w:snapToGrid/>
        </w:rPr>
      </w:pPr>
      <w:r>
        <w:rPr>
          <w:b/>
        </w:rPr>
        <w:t>PURPOSE</w:t>
      </w:r>
      <w:r w:rsidRPr="009239AA">
        <w:rPr>
          <w:b/>
        </w:rPr>
        <w:t>:</w:t>
      </w:r>
      <w:r w:rsidRPr="009239AA" w:rsidR="00C14CC4">
        <w:rPr>
          <w:b/>
        </w:rPr>
        <w:t xml:space="preserve">  </w:t>
      </w:r>
      <w:r w:rsidR="00626050">
        <w:rPr>
          <w:bCs/>
        </w:rPr>
        <w:t>T</w:t>
      </w:r>
      <w:r w:rsidR="00051488">
        <w:rPr>
          <w:bCs/>
        </w:rPr>
        <w:t xml:space="preserve">he </w:t>
      </w:r>
      <w:r w:rsidRPr="00B60DAA" w:rsidR="00051488">
        <w:t>Understanding Children’s Transitions from Head Start to Kindergarten (</w:t>
      </w:r>
      <w:r w:rsidR="00C94CA1">
        <w:rPr>
          <w:bCs/>
        </w:rPr>
        <w:t>HS2K</w:t>
      </w:r>
      <w:r w:rsidR="00051488">
        <w:rPr>
          <w:bCs/>
        </w:rPr>
        <w:t>)</w:t>
      </w:r>
      <w:r w:rsidR="00C94CA1">
        <w:rPr>
          <w:bCs/>
        </w:rPr>
        <w:t xml:space="preserve"> project</w:t>
      </w:r>
      <w:r w:rsidR="00626050">
        <w:rPr>
          <w:bCs/>
        </w:rPr>
        <w:t xml:space="preserve"> plans to host a stakeholder meeting to gather feedback on analyses the project team recently conducted to</w:t>
      </w:r>
      <w:r w:rsidR="000C758F">
        <w:rPr>
          <w:bCs/>
        </w:rPr>
        <w:t xml:space="preserve"> explore </w:t>
      </w:r>
      <w:r w:rsidR="226F91DC">
        <w:t>memoranda of understanding (</w:t>
      </w:r>
      <w:r w:rsidR="00C94CA1">
        <w:rPr>
          <w:bCs/>
        </w:rPr>
        <w:t>MOUs</w:t>
      </w:r>
      <w:r w:rsidR="1F7DC8A4">
        <w:t>)</w:t>
      </w:r>
      <w:r w:rsidR="00C94CA1">
        <w:rPr>
          <w:bCs/>
        </w:rPr>
        <w:t xml:space="preserve"> </w:t>
      </w:r>
      <w:r w:rsidR="00A505E3">
        <w:rPr>
          <w:bCs/>
        </w:rPr>
        <w:t>between Head Start programs and LEAs. T</w:t>
      </w:r>
      <w:r w:rsidR="00626050">
        <w:rPr>
          <w:bCs/>
        </w:rPr>
        <w:t>hrough discussion groups, t</w:t>
      </w:r>
      <w:r w:rsidR="00A505E3">
        <w:rPr>
          <w:bCs/>
        </w:rPr>
        <w:t xml:space="preserve">he project team will share findings </w:t>
      </w:r>
      <w:r w:rsidR="00626050">
        <w:rPr>
          <w:bCs/>
        </w:rPr>
        <w:t xml:space="preserve">from their analyses </w:t>
      </w:r>
      <w:r w:rsidR="00A505E3">
        <w:rPr>
          <w:bCs/>
        </w:rPr>
        <w:t>and seek input on whether the approach and understanding of the MOU</w:t>
      </w:r>
      <w:r w:rsidR="00DC478E">
        <w:rPr>
          <w:bCs/>
        </w:rPr>
        <w:t xml:space="preserve">s align with </w:t>
      </w:r>
      <w:r w:rsidR="00E83EBD">
        <w:rPr>
          <w:bCs/>
        </w:rPr>
        <w:t>respondents’ experiences</w:t>
      </w:r>
      <w:r w:rsidR="00A505E3">
        <w:rPr>
          <w:bCs/>
        </w:rPr>
        <w:t xml:space="preserve"> </w:t>
      </w:r>
      <w:r w:rsidR="007B0A7A">
        <w:rPr>
          <w:bCs/>
        </w:rPr>
        <w:t xml:space="preserve">as </w:t>
      </w:r>
      <w:r w:rsidR="00A55AFB">
        <w:rPr>
          <w:bCs/>
        </w:rPr>
        <w:t>Head Start Directors and Collaboration Office Directors</w:t>
      </w:r>
      <w:r w:rsidR="00C6275D">
        <w:rPr>
          <w:bCs/>
        </w:rPr>
        <w:t xml:space="preserve">. </w:t>
      </w:r>
    </w:p>
    <w:p w:rsidR="00626050" w:rsidP="000C758F" w:rsidRDefault="00626050" w14:paraId="2B390C69" w14:textId="77777777">
      <w:pPr>
        <w:pStyle w:val="Header"/>
        <w:tabs>
          <w:tab w:val="clear" w:pos="4320"/>
          <w:tab w:val="clear" w:pos="8640"/>
        </w:tabs>
        <w:rPr>
          <w:bCs/>
        </w:rPr>
      </w:pPr>
    </w:p>
    <w:p w:rsidRPr="00283262" w:rsidR="001B0AAA" w:rsidP="000C46E8" w:rsidRDefault="00E863BA" w14:paraId="6259646A" w14:textId="67DFD394">
      <w:r>
        <w:t>Th</w:t>
      </w:r>
      <w:r w:rsidR="00626050">
        <w:t>e</w:t>
      </w:r>
      <w:r>
        <w:t xml:space="preserve"> </w:t>
      </w:r>
      <w:r w:rsidR="00626050">
        <w:t xml:space="preserve">feedback collected </w:t>
      </w:r>
      <w:r w:rsidR="00F17675">
        <w:t xml:space="preserve">will inform dissemination for </w:t>
      </w:r>
      <w:r w:rsidR="006B3961">
        <w:t xml:space="preserve">the study’s </w:t>
      </w:r>
      <w:r>
        <w:t>findings</w:t>
      </w:r>
      <w:r w:rsidR="00BF46B7">
        <w:t>.</w:t>
      </w:r>
      <w:r w:rsidR="00543655">
        <w:t xml:space="preserve"> </w:t>
      </w:r>
      <w:r w:rsidR="005B0C40">
        <w:t xml:space="preserve">It </w:t>
      </w:r>
      <w:r w:rsidR="00543655">
        <w:t xml:space="preserve">will not be used as data in any </w:t>
      </w:r>
      <w:r w:rsidR="00412B28">
        <w:t xml:space="preserve">public-facing documents. </w:t>
      </w:r>
    </w:p>
    <w:p w:rsidR="00C8488C" w:rsidP="00434E33" w:rsidRDefault="00C8488C" w14:paraId="1A6E2CAC" w14:textId="77777777">
      <w:pPr>
        <w:pStyle w:val="Header"/>
        <w:tabs>
          <w:tab w:val="clear" w:pos="4320"/>
          <w:tab w:val="clear" w:pos="8640"/>
        </w:tabs>
        <w:rPr>
          <w:b/>
        </w:rPr>
      </w:pPr>
    </w:p>
    <w:p w:rsidR="00C8488C" w:rsidP="00434E33" w:rsidRDefault="00C8488C" w14:paraId="0FB4871F" w14:textId="77777777">
      <w:pPr>
        <w:pStyle w:val="Header"/>
        <w:tabs>
          <w:tab w:val="clear" w:pos="4320"/>
          <w:tab w:val="clear" w:pos="8640"/>
        </w:tabs>
        <w:rPr>
          <w:b/>
        </w:rPr>
      </w:pPr>
    </w:p>
    <w:p w:rsidRPr="002E268F" w:rsidR="00E26329" w:rsidRDefault="00434E33" w14:paraId="3EA850A4" w14:textId="1967A0F5">
      <w:r w:rsidRPr="00434E33">
        <w:rPr>
          <w:b/>
        </w:rPr>
        <w:t>DESCRIPTION OF RESPONDENTS</w:t>
      </w:r>
      <w:r>
        <w:t xml:space="preserve">: </w:t>
      </w:r>
      <w:r w:rsidR="008611F1">
        <w:t xml:space="preserve">Head Start Directors of </w:t>
      </w:r>
      <w:r w:rsidR="00031754">
        <w:t xml:space="preserve">the 13 </w:t>
      </w:r>
      <w:r w:rsidR="00541614">
        <w:t>Head Start–LEA Collaboration Demonstration Project (CDP)</w:t>
      </w:r>
      <w:r w:rsidR="008611F1">
        <w:t xml:space="preserve"> </w:t>
      </w:r>
      <w:r w:rsidR="00031754">
        <w:t>sites</w:t>
      </w:r>
      <w:r w:rsidR="001816D0">
        <w:t xml:space="preserve"> and their </w:t>
      </w:r>
      <w:r w:rsidR="3B632F51">
        <w:t>respective</w:t>
      </w:r>
      <w:r w:rsidR="001816D0">
        <w:t xml:space="preserve"> 11 s</w:t>
      </w:r>
      <w:r w:rsidR="00031754">
        <w:t xml:space="preserve">tate-based Collaboration Office Directors. </w:t>
      </w:r>
    </w:p>
    <w:p w:rsidR="00E26329" w:rsidRDefault="00E26329" w14:paraId="5A2A73FA" w14:textId="77777777">
      <w:pPr>
        <w:rPr>
          <w:b/>
        </w:rPr>
      </w:pPr>
    </w:p>
    <w:p w:rsidRPr="00F06866" w:rsidR="00F06866" w:rsidRDefault="00F06866" w14:paraId="29B013D7" w14:textId="13803BB2">
      <w:pPr>
        <w:rPr>
          <w:b/>
        </w:rPr>
      </w:pPr>
      <w:r>
        <w:rPr>
          <w:b/>
        </w:rPr>
        <w:t>TYPE OF COLLECTION:</w:t>
      </w:r>
      <w:r w:rsidRPr="00F06866">
        <w:t xml:space="preserve"> </w:t>
      </w:r>
    </w:p>
    <w:p w:rsidRPr="00434E33" w:rsidR="00441434" w:rsidP="0096108F" w:rsidRDefault="00441434" w14:paraId="62F5E6A9" w14:textId="77777777">
      <w:pPr>
        <w:pStyle w:val="BodyTextIndent"/>
        <w:tabs>
          <w:tab w:val="left" w:pos="360"/>
        </w:tabs>
        <w:ind w:left="0"/>
        <w:rPr>
          <w:bCs/>
          <w:sz w:val="16"/>
          <w:szCs w:val="16"/>
        </w:rPr>
      </w:pPr>
    </w:p>
    <w:p w:rsidRPr="00F06866" w:rsidR="00F06866" w:rsidP="0096108F" w:rsidRDefault="0096108F" w14:paraId="0E9ECD25" w14:textId="77777777">
      <w:pPr>
        <w:pStyle w:val="BodyTextIndent"/>
        <w:tabs>
          <w:tab w:val="left" w:pos="360"/>
        </w:tabs>
        <w:ind w:left="0"/>
        <w:rPr>
          <w:bCs/>
          <w:sz w:val="24"/>
        </w:rPr>
      </w:pPr>
      <w:proofErr w:type="gramStart"/>
      <w:r w:rsidRPr="00F06866">
        <w:rPr>
          <w:bCs/>
          <w:sz w:val="24"/>
        </w:rPr>
        <w:t>[ ]</w:t>
      </w:r>
      <w:proofErr w:type="gramEnd"/>
      <w:r w:rsidRPr="00F06866">
        <w:rPr>
          <w:bCs/>
          <w:sz w:val="24"/>
        </w:rPr>
        <w:t xml:space="preserve"> </w:t>
      </w:r>
      <w:r w:rsidRPr="00F06866" w:rsidR="00F06866">
        <w:rPr>
          <w:bCs/>
          <w:sz w:val="24"/>
        </w:rPr>
        <w:t>Customer Comment Card/Complaint Form</w:t>
      </w:r>
      <w:r w:rsidRPr="00F06866">
        <w:rPr>
          <w:bCs/>
          <w:sz w:val="24"/>
        </w:rPr>
        <w:t xml:space="preserve"> </w:t>
      </w:r>
      <w:r w:rsidRPr="00F06866">
        <w:rPr>
          <w:bCs/>
          <w:sz w:val="24"/>
        </w:rPr>
        <w:tab/>
        <w:t xml:space="preserve">[ ] </w:t>
      </w:r>
      <w:r w:rsidRPr="00F06866" w:rsidR="00F06866">
        <w:rPr>
          <w:bCs/>
          <w:sz w:val="24"/>
        </w:rPr>
        <w:t>Customer Satisfaction Survey</w:t>
      </w:r>
      <w:r w:rsidRPr="00F06866">
        <w:rPr>
          <w:bCs/>
          <w:sz w:val="24"/>
        </w:rPr>
        <w:t xml:space="preserve"> </w:t>
      </w:r>
      <w:r w:rsidRPr="00F06866" w:rsidR="00CA2650">
        <w:rPr>
          <w:bCs/>
          <w:sz w:val="24"/>
        </w:rPr>
        <w:t xml:space="preserve">  </w:t>
      </w:r>
      <w:r w:rsidRPr="00F06866">
        <w:rPr>
          <w:bCs/>
          <w:sz w:val="24"/>
        </w:rPr>
        <w:t xml:space="preserve"> </w:t>
      </w:r>
    </w:p>
    <w:p w:rsidR="0096108F" w:rsidP="0096108F" w:rsidRDefault="0096108F" w14:paraId="7D30BF8E" w14:textId="4CE89234">
      <w:pPr>
        <w:pStyle w:val="BodyTextIndent"/>
        <w:tabs>
          <w:tab w:val="left" w:pos="360"/>
        </w:tabs>
        <w:ind w:left="0"/>
        <w:rPr>
          <w:sz w:val="24"/>
          <w:szCs w:val="24"/>
        </w:rPr>
      </w:pPr>
      <w:proofErr w:type="gramStart"/>
      <w:r w:rsidRPr="449D472A">
        <w:rPr>
          <w:sz w:val="24"/>
          <w:szCs w:val="24"/>
        </w:rPr>
        <w:t>[ ]</w:t>
      </w:r>
      <w:proofErr w:type="gramEnd"/>
      <w:r w:rsidRPr="449D472A">
        <w:rPr>
          <w:sz w:val="24"/>
          <w:szCs w:val="24"/>
        </w:rPr>
        <w:t xml:space="preserve"> </w:t>
      </w:r>
      <w:r w:rsidRPr="449D472A" w:rsidR="00F06866">
        <w:rPr>
          <w:sz w:val="24"/>
          <w:szCs w:val="24"/>
        </w:rPr>
        <w:t>Usability</w:t>
      </w:r>
      <w:r w:rsidRPr="449D472A" w:rsidR="009239AA">
        <w:rPr>
          <w:sz w:val="24"/>
          <w:szCs w:val="24"/>
        </w:rPr>
        <w:t xml:space="preserve"> Testing (e.g., Website or Software</w:t>
      </w:r>
      <w:r w:rsidR="00F06866">
        <w:tab/>
      </w:r>
      <w:r w:rsidRPr="449D472A" w:rsidR="00F06866">
        <w:rPr>
          <w:sz w:val="24"/>
          <w:szCs w:val="24"/>
        </w:rPr>
        <w:t>[</w:t>
      </w:r>
      <w:r w:rsidRPr="449D472A" w:rsidR="002E268F">
        <w:rPr>
          <w:b/>
          <w:sz w:val="24"/>
          <w:szCs w:val="24"/>
        </w:rPr>
        <w:t>X</w:t>
      </w:r>
      <w:r w:rsidRPr="449D472A" w:rsidR="00F06866">
        <w:rPr>
          <w:sz w:val="24"/>
          <w:szCs w:val="24"/>
        </w:rPr>
        <w:t>] Small Discussion Group</w:t>
      </w:r>
    </w:p>
    <w:p w:rsidRPr="00F06866" w:rsidR="00F06866" w:rsidP="0096108F" w:rsidRDefault="00935ADA" w14:paraId="5231B6DA" w14:textId="77777777">
      <w:pPr>
        <w:pStyle w:val="BodyTextIndent"/>
        <w:tabs>
          <w:tab w:val="left" w:pos="360"/>
        </w:tabs>
        <w:ind w:left="0"/>
        <w:rPr>
          <w:bCs/>
          <w:sz w:val="24"/>
        </w:rPr>
      </w:pPr>
      <w:proofErr w:type="gramStart"/>
      <w:r>
        <w:rPr>
          <w:bCs/>
          <w:sz w:val="24"/>
        </w:rPr>
        <w:t>[</w:t>
      </w:r>
      <w:r w:rsidR="00CF6542">
        <w:rPr>
          <w:bCs/>
          <w:sz w:val="24"/>
        </w:rPr>
        <w:t xml:space="preserve"> </w:t>
      </w:r>
      <w:r>
        <w:rPr>
          <w:bCs/>
          <w:sz w:val="24"/>
        </w:rPr>
        <w:t>]</w:t>
      </w:r>
      <w:proofErr w:type="gramEnd"/>
      <w:r>
        <w:rPr>
          <w:bCs/>
          <w:sz w:val="24"/>
        </w:rPr>
        <w:t xml:space="preserve">  Focus Group  </w:t>
      </w:r>
      <w:r>
        <w:rPr>
          <w:bCs/>
          <w:sz w:val="24"/>
        </w:rPr>
        <w:tab/>
      </w:r>
      <w:r>
        <w:rPr>
          <w:bCs/>
          <w:sz w:val="24"/>
        </w:rPr>
        <w:tab/>
      </w:r>
      <w:r>
        <w:rPr>
          <w:bCs/>
          <w:sz w:val="24"/>
        </w:rPr>
        <w:tab/>
      </w:r>
      <w:r>
        <w:rPr>
          <w:bCs/>
          <w:sz w:val="24"/>
        </w:rPr>
        <w:tab/>
      </w:r>
      <w:r>
        <w:rPr>
          <w:bCs/>
          <w:sz w:val="24"/>
        </w:rPr>
        <w:tab/>
      </w:r>
      <w:r w:rsidRPr="00F06866" w:rsidR="00F06866">
        <w:rPr>
          <w:bCs/>
          <w:sz w:val="24"/>
        </w:rPr>
        <w:t>[</w:t>
      </w:r>
      <w:r w:rsidR="00F06866">
        <w:rPr>
          <w:bCs/>
          <w:sz w:val="24"/>
        </w:rPr>
        <w:t xml:space="preserve"> </w:t>
      </w:r>
      <w:r w:rsidRPr="00F06866" w:rsidR="00F06866">
        <w:rPr>
          <w:bCs/>
          <w:sz w:val="24"/>
        </w:rPr>
        <w:t>]</w:t>
      </w:r>
      <w:r w:rsidR="00F06866">
        <w:rPr>
          <w:bCs/>
          <w:sz w:val="24"/>
        </w:rPr>
        <w:t xml:space="preserve"> Other:</w:t>
      </w:r>
      <w:r w:rsidRPr="00F06866" w:rsidR="00F06866">
        <w:rPr>
          <w:bCs/>
          <w:sz w:val="24"/>
          <w:u w:val="single"/>
        </w:rPr>
        <w:t xml:space="preserve"> ______________________</w:t>
      </w:r>
      <w:r w:rsidR="00F06866">
        <w:rPr>
          <w:bCs/>
          <w:sz w:val="24"/>
          <w:u w:val="single"/>
        </w:rPr>
        <w:tab/>
      </w:r>
      <w:r w:rsidR="00F06866">
        <w:rPr>
          <w:bCs/>
          <w:sz w:val="24"/>
          <w:u w:val="single"/>
        </w:rPr>
        <w:tab/>
      </w:r>
    </w:p>
    <w:p w:rsidR="00434E33" w:rsidRDefault="00434E33" w14:paraId="5840A43B" w14:textId="77777777">
      <w:pPr>
        <w:pStyle w:val="Header"/>
        <w:tabs>
          <w:tab w:val="clear" w:pos="4320"/>
          <w:tab w:val="clear" w:pos="8640"/>
        </w:tabs>
      </w:pPr>
    </w:p>
    <w:p w:rsidR="00CA2650" w:rsidRDefault="00441434" w14:paraId="42E95FDF" w14:textId="77777777">
      <w:pPr>
        <w:rPr>
          <w:b/>
        </w:rPr>
      </w:pPr>
      <w:r>
        <w:rPr>
          <w:b/>
        </w:rPr>
        <w:t>C</w:t>
      </w:r>
      <w:r w:rsidR="009C13B9">
        <w:rPr>
          <w:b/>
        </w:rPr>
        <w:t>ERTIFICATION:</w:t>
      </w:r>
    </w:p>
    <w:p w:rsidR="00441434" w:rsidRDefault="00441434" w14:paraId="0E0FD232" w14:textId="77777777">
      <w:pPr>
        <w:rPr>
          <w:sz w:val="16"/>
          <w:szCs w:val="16"/>
        </w:rPr>
      </w:pPr>
    </w:p>
    <w:p w:rsidRPr="009C13B9" w:rsidR="008101A5" w:rsidP="008101A5" w:rsidRDefault="008101A5" w14:paraId="0FFF7606" w14:textId="77777777">
      <w:r>
        <w:t xml:space="preserve">I certify the following to be true: </w:t>
      </w:r>
    </w:p>
    <w:p w:rsidR="008101A5" w:rsidP="008101A5" w:rsidRDefault="008101A5" w14:paraId="565F7DF3" w14:textId="77777777">
      <w:pPr>
        <w:pStyle w:val="ListParagraph"/>
        <w:numPr>
          <w:ilvl w:val="0"/>
          <w:numId w:val="14"/>
        </w:numPr>
      </w:pPr>
      <w:r>
        <w:t>The collection is voluntary.</w:t>
      </w:r>
      <w:r w:rsidRPr="00C14CC4">
        <w:t xml:space="preserve"> </w:t>
      </w:r>
    </w:p>
    <w:p w:rsidR="008101A5" w:rsidP="008101A5" w:rsidRDefault="008101A5" w14:paraId="286FAED7" w14:textId="77777777">
      <w:pPr>
        <w:pStyle w:val="ListParagraph"/>
        <w:numPr>
          <w:ilvl w:val="0"/>
          <w:numId w:val="14"/>
        </w:numPr>
      </w:pPr>
      <w:r>
        <w:t>The</w:t>
      </w:r>
      <w:r w:rsidRPr="00C14CC4">
        <w:t xml:space="preserve"> collection </w:t>
      </w:r>
      <w:r>
        <w:t xml:space="preserve">is </w:t>
      </w:r>
      <w:proofErr w:type="gramStart"/>
      <w:r w:rsidRPr="00C14CC4">
        <w:t>low-burden</w:t>
      </w:r>
      <w:proofErr w:type="gramEnd"/>
      <w:r w:rsidRPr="00C14CC4">
        <w:t xml:space="preserve"> for respondents and low-cost for the Federal Government</w:t>
      </w:r>
      <w:r>
        <w:t>.</w:t>
      </w:r>
    </w:p>
    <w:p w:rsidR="008101A5" w:rsidP="008101A5" w:rsidRDefault="008101A5" w14:paraId="5F934698" w14:textId="77777777">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P="008101A5" w:rsidRDefault="008101A5" w14:paraId="300822EA" w14:textId="39347632">
      <w:pPr>
        <w:pStyle w:val="ListParagraph"/>
        <w:numPr>
          <w:ilvl w:val="0"/>
          <w:numId w:val="14"/>
        </w:numPr>
      </w:pPr>
      <w:r>
        <w:t xml:space="preserve">The </w:t>
      </w:r>
      <w:r w:rsidR="00340E84">
        <w:t xml:space="preserve">primary purpose of the </w:t>
      </w:r>
      <w:r>
        <w:t xml:space="preserve">results </w:t>
      </w:r>
      <w:r w:rsidR="00340E84">
        <w:t>is</w:t>
      </w:r>
      <w:r>
        <w:t xml:space="preserve"> </w:t>
      </w:r>
      <w:r>
        <w:rPr>
          <w:u w:val="single"/>
        </w:rPr>
        <w:t>not</w:t>
      </w:r>
      <w:r w:rsidRPr="00895229">
        <w:t xml:space="preserve"> </w:t>
      </w:r>
      <w:r w:rsidR="00340E84">
        <w:t>for public dissemination.</w:t>
      </w:r>
      <w:r>
        <w:tab/>
      </w:r>
      <w:r>
        <w:tab/>
      </w:r>
    </w:p>
    <w:p w:rsidR="008101A5" w:rsidP="008101A5" w:rsidRDefault="008101A5" w14:paraId="433041DA" w14:textId="77777777">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P="008101A5" w:rsidRDefault="008101A5" w14:paraId="2D5B0FAE" w14:textId="33E85574">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P="009C13B9" w:rsidRDefault="009C13B9" w14:paraId="197544A1" w14:textId="77777777"/>
    <w:p w:rsidR="009C13B9" w:rsidP="009C13B9" w:rsidRDefault="009C13B9" w14:paraId="42D693BA" w14:textId="304E9711">
      <w:r>
        <w:t>Name</w:t>
      </w:r>
      <w:r w:rsidR="00340E84">
        <w:t xml:space="preserve"> and affiliation</w:t>
      </w:r>
      <w:r>
        <w:t>:</w:t>
      </w:r>
      <w:r w:rsidR="00B039A4">
        <w:t xml:space="preserve"> </w:t>
      </w:r>
      <w:r w:rsidRPr="008F5303" w:rsidR="00007785">
        <w:rPr>
          <w:u w:val="single"/>
        </w:rPr>
        <w:t>Kathleen Dwyer, Office of Planning, Research, and Evaluation, Administration for Children and Families</w:t>
      </w:r>
      <w:r w:rsidR="00007785">
        <w:t xml:space="preserve"> </w:t>
      </w:r>
    </w:p>
    <w:p w:rsidR="009C13B9" w:rsidP="009C13B9" w:rsidRDefault="009C13B9" w14:paraId="3CEE2C19" w14:textId="77777777">
      <w:pPr>
        <w:pStyle w:val="ListParagraph"/>
        <w:ind w:left="360"/>
      </w:pPr>
    </w:p>
    <w:p w:rsidR="009C13B9" w:rsidP="009C13B9" w:rsidRDefault="009C13B9" w14:paraId="181E99A5" w14:textId="4F9ACA0D">
      <w:r>
        <w:t>To assist review, please provide answers to the following question</w:t>
      </w:r>
      <w:r w:rsidR="00340E84">
        <w:t>s</w:t>
      </w:r>
      <w:r>
        <w:t>:</w:t>
      </w:r>
    </w:p>
    <w:p w:rsidR="009C13B9" w:rsidP="009C13B9" w:rsidRDefault="009C13B9" w14:paraId="68F90B42" w14:textId="2FB4E961">
      <w:pPr>
        <w:pStyle w:val="ListParagraph"/>
        <w:ind w:left="360"/>
      </w:pPr>
    </w:p>
    <w:p w:rsidRPr="00C86E91" w:rsidR="009C13B9" w:rsidP="00C86E91" w:rsidRDefault="00C86E91" w14:paraId="3531C549" w14:textId="77777777">
      <w:pPr>
        <w:rPr>
          <w:b/>
        </w:rPr>
      </w:pPr>
      <w:proofErr w:type="gramStart"/>
      <w:r w:rsidRPr="00C86E91">
        <w:rPr>
          <w:b/>
        </w:rPr>
        <w:t>Personally</w:t>
      </w:r>
      <w:proofErr w:type="gramEnd"/>
      <w:r w:rsidRPr="00C86E91">
        <w:rPr>
          <w:b/>
        </w:rPr>
        <w:t xml:space="preserve"> Identifiable Information:</w:t>
      </w:r>
    </w:p>
    <w:p w:rsidR="00C86E91" w:rsidP="00C86E91" w:rsidRDefault="009C13B9" w14:paraId="516A40FC" w14:textId="595F31DC">
      <w:pPr>
        <w:pStyle w:val="ListParagraph"/>
        <w:numPr>
          <w:ilvl w:val="0"/>
          <w:numId w:val="18"/>
        </w:numPr>
      </w:pPr>
      <w:r>
        <w:t>Is</w:t>
      </w:r>
      <w:r w:rsidR="00237B48">
        <w:t xml:space="preserve"> personally identifiable information (PII) collected</w:t>
      </w:r>
      <w:r>
        <w:t xml:space="preserve">?  </w:t>
      </w:r>
      <w:proofErr w:type="gramStart"/>
      <w:r w:rsidR="009239AA">
        <w:t>[  ]</w:t>
      </w:r>
      <w:proofErr w:type="gramEnd"/>
      <w:r w:rsidR="009239AA">
        <w:t xml:space="preserve"> Yes  [</w:t>
      </w:r>
      <w:r w:rsidRPr="002E268F" w:rsidR="00E02043">
        <w:rPr>
          <w:b/>
        </w:rPr>
        <w:t>X</w:t>
      </w:r>
      <w:r w:rsidR="009239AA">
        <w:t xml:space="preserve">]  No </w:t>
      </w:r>
    </w:p>
    <w:p w:rsidR="00C86E91" w:rsidP="00C86E91" w:rsidRDefault="009C13B9" w14:paraId="744BD79D" w14:textId="77777777">
      <w:pPr>
        <w:pStyle w:val="ListParagraph"/>
        <w:numPr>
          <w:ilvl w:val="0"/>
          <w:numId w:val="18"/>
        </w:numPr>
      </w:pPr>
      <w:r>
        <w:t xml:space="preserve">If </w:t>
      </w:r>
      <w:r w:rsidR="009239AA">
        <w:t>Yes,</w:t>
      </w:r>
      <w:r>
        <w:t xml:space="preserve"> </w:t>
      </w:r>
      <w:r w:rsidR="002B34CD">
        <w:t>will any</w:t>
      </w:r>
      <w:r w:rsidR="009239AA">
        <w:t xml:space="preserve"> information that</w:t>
      </w:r>
      <w:r w:rsidR="002B34CD">
        <w:t xml:space="preserve"> is collected</w:t>
      </w:r>
      <w:r w:rsidR="009239AA">
        <w:t xml:space="preserve"> be included in records that are subject to the Privacy Act of 1974?   </w:t>
      </w:r>
      <w:proofErr w:type="gramStart"/>
      <w:r w:rsidR="009239AA">
        <w:t>[  ]</w:t>
      </w:r>
      <w:proofErr w:type="gramEnd"/>
      <w:r w:rsidR="009239AA">
        <w:t xml:space="preserve"> Yes [  ] No</w:t>
      </w:r>
      <w:r w:rsidR="00C86E91">
        <w:t xml:space="preserve">   </w:t>
      </w:r>
    </w:p>
    <w:p w:rsidR="00C86E91" w:rsidP="00C86E91" w:rsidRDefault="00C86E91" w14:paraId="1C9B9A99" w14:textId="77777777">
      <w:pPr>
        <w:pStyle w:val="ListParagraph"/>
        <w:numPr>
          <w:ilvl w:val="0"/>
          <w:numId w:val="18"/>
        </w:numPr>
      </w:pPr>
      <w:r>
        <w:t xml:space="preserve">If </w:t>
      </w:r>
      <w:r w:rsidR="002B34CD">
        <w:t>Yes</w:t>
      </w:r>
      <w:r>
        <w:t>, has a</w:t>
      </w:r>
      <w:r w:rsidR="002B34CD">
        <w:t>n up-to-date</w:t>
      </w:r>
      <w:r>
        <w:t xml:space="preserve"> System o</w:t>
      </w:r>
      <w:r w:rsidR="002B34CD">
        <w:t>f</w:t>
      </w:r>
      <w:r>
        <w:t xml:space="preserve"> Records Notice</w:t>
      </w:r>
      <w:r w:rsidR="002B34CD">
        <w:t xml:space="preserve"> (SORN)</w:t>
      </w:r>
      <w:r>
        <w:t xml:space="preserve"> been published?  </w:t>
      </w:r>
      <w:proofErr w:type="gramStart"/>
      <w:r>
        <w:t>[  ]</w:t>
      </w:r>
      <w:proofErr w:type="gramEnd"/>
      <w:r>
        <w:t xml:space="preserve"> Yes  [  ] No</w:t>
      </w:r>
    </w:p>
    <w:p w:rsidR="00CF6542" w:rsidP="00C86E91" w:rsidRDefault="00CF6542" w14:paraId="18869D1A" w14:textId="77777777">
      <w:pPr>
        <w:pStyle w:val="ListParagraph"/>
        <w:ind w:left="0"/>
        <w:rPr>
          <w:b/>
        </w:rPr>
      </w:pPr>
    </w:p>
    <w:p w:rsidRPr="00C86E91" w:rsidR="00C86E91" w:rsidP="00C86E91" w:rsidRDefault="00CB1078" w14:paraId="7F45A6CA" w14:textId="77777777">
      <w:pPr>
        <w:pStyle w:val="ListParagraph"/>
        <w:ind w:left="0"/>
        <w:rPr>
          <w:b/>
        </w:rPr>
      </w:pPr>
      <w:r>
        <w:rPr>
          <w:b/>
        </w:rPr>
        <w:t>Gifts or Payments</w:t>
      </w:r>
      <w:r w:rsidR="00C86E91">
        <w:rPr>
          <w:b/>
        </w:rPr>
        <w:t>:</w:t>
      </w:r>
    </w:p>
    <w:p w:rsidR="00C86E91" w:rsidP="00C86E91" w:rsidRDefault="00C86E91" w14:paraId="2E1C8400" w14:textId="6CABE97D">
      <w:r>
        <w:t xml:space="preserve">Is an incentive (e.g., money or reimbursement of expenses, token of appreciation) provided to participants?  </w:t>
      </w:r>
      <w:proofErr w:type="gramStart"/>
      <w:r>
        <w:t>[  ]</w:t>
      </w:r>
      <w:proofErr w:type="gramEnd"/>
      <w:r>
        <w:t xml:space="preserve"> Yes [</w:t>
      </w:r>
      <w:r w:rsidRPr="002E268F" w:rsidR="00E02043">
        <w:rPr>
          <w:b/>
        </w:rPr>
        <w:t>X</w:t>
      </w:r>
      <w:r>
        <w:t xml:space="preserve">] No  </w:t>
      </w:r>
    </w:p>
    <w:p w:rsidR="004D6E14" w:rsidRDefault="004D6E14" w14:paraId="1700CE24" w14:textId="77777777">
      <w:pPr>
        <w:rPr>
          <w:b/>
        </w:rPr>
      </w:pPr>
    </w:p>
    <w:p w:rsidR="005E714A" w:rsidP="00C86E91" w:rsidRDefault="005E714A" w14:paraId="23B139B4" w14:textId="77777777">
      <w:pPr>
        <w:rPr>
          <w:i/>
        </w:rPr>
      </w:pPr>
      <w:r>
        <w:rPr>
          <w:b/>
        </w:rPr>
        <w:t>BURDEN HOUR</w:t>
      </w:r>
      <w:r w:rsidR="00441434">
        <w:rPr>
          <w:b/>
        </w:rPr>
        <w:t>S</w:t>
      </w:r>
      <w:r>
        <w:t xml:space="preserve"> </w:t>
      </w:r>
    </w:p>
    <w:p w:rsidRPr="006832D9" w:rsidR="006832D9" w:rsidP="00F3170F" w:rsidRDefault="006832D9" w14:paraId="60FF74AC" w14:textId="77777777">
      <w:pPr>
        <w:keepNext/>
        <w:keepLines/>
        <w:rPr>
          <w:b/>
        </w:rPr>
      </w:pPr>
    </w:p>
    <w:tbl>
      <w:tblPr>
        <w:tblW w:w="102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85"/>
        <w:gridCol w:w="2430"/>
        <w:gridCol w:w="1530"/>
        <w:gridCol w:w="1710"/>
        <w:gridCol w:w="1710"/>
        <w:gridCol w:w="1003"/>
      </w:tblGrid>
      <w:tr w:rsidR="00340E84" w:rsidTr="00C67BDD" w14:paraId="14D0480D" w14:textId="77777777">
        <w:trPr>
          <w:trHeight w:val="274"/>
        </w:trPr>
        <w:tc>
          <w:tcPr>
            <w:tcW w:w="1885" w:type="dxa"/>
          </w:tcPr>
          <w:p w:rsidRPr="0001027E" w:rsidR="00340E84" w:rsidP="00C8488C" w:rsidRDefault="00340E84" w14:paraId="674C58C3" w14:textId="6D90EE58">
            <w:pPr>
              <w:rPr>
                <w:b/>
              </w:rPr>
            </w:pPr>
            <w:r>
              <w:rPr>
                <w:b/>
              </w:rPr>
              <w:t>Information Collection</w:t>
            </w:r>
          </w:p>
        </w:tc>
        <w:tc>
          <w:tcPr>
            <w:tcW w:w="2430" w:type="dxa"/>
          </w:tcPr>
          <w:p w:rsidRPr="0001027E" w:rsidR="00340E84" w:rsidP="00C8488C" w:rsidRDefault="00340E84" w14:paraId="432BD2DC" w14:textId="11A0F7BA">
            <w:pPr>
              <w:rPr>
                <w:b/>
              </w:rPr>
            </w:pPr>
            <w:r w:rsidRPr="0001027E">
              <w:rPr>
                <w:b/>
              </w:rPr>
              <w:t xml:space="preserve">Category of Respondent </w:t>
            </w:r>
          </w:p>
        </w:tc>
        <w:tc>
          <w:tcPr>
            <w:tcW w:w="1530" w:type="dxa"/>
          </w:tcPr>
          <w:p w:rsidRPr="0001027E" w:rsidR="00340E84" w:rsidP="00843796" w:rsidRDefault="00340E84" w14:paraId="03451CBD" w14:textId="77777777">
            <w:pPr>
              <w:rPr>
                <w:b/>
              </w:rPr>
            </w:pPr>
            <w:r w:rsidRPr="0001027E">
              <w:rPr>
                <w:b/>
              </w:rPr>
              <w:t>No. of Respondents</w:t>
            </w:r>
          </w:p>
        </w:tc>
        <w:tc>
          <w:tcPr>
            <w:tcW w:w="1710" w:type="dxa"/>
          </w:tcPr>
          <w:p w:rsidRPr="0001027E" w:rsidR="00340E84" w:rsidP="00843796" w:rsidRDefault="00340E84" w14:paraId="3F9470DC" w14:textId="5E8AEB1B">
            <w:pPr>
              <w:rPr>
                <w:b/>
              </w:rPr>
            </w:pPr>
            <w:r>
              <w:rPr>
                <w:b/>
              </w:rPr>
              <w:t>No. of Responses per Respondent</w:t>
            </w:r>
          </w:p>
        </w:tc>
        <w:tc>
          <w:tcPr>
            <w:tcW w:w="1710" w:type="dxa"/>
          </w:tcPr>
          <w:p w:rsidRPr="0001027E" w:rsidR="00340E84" w:rsidP="00843796" w:rsidRDefault="00F2736A" w14:paraId="0D6C37D5" w14:textId="2CA736C1">
            <w:pPr>
              <w:rPr>
                <w:b/>
              </w:rPr>
            </w:pPr>
            <w:r>
              <w:rPr>
                <w:b/>
              </w:rPr>
              <w:t>Estimated Time per Response</w:t>
            </w:r>
            <w:r w:rsidR="00340E84">
              <w:rPr>
                <w:b/>
              </w:rPr>
              <w:t xml:space="preserve"> </w:t>
            </w:r>
          </w:p>
        </w:tc>
        <w:tc>
          <w:tcPr>
            <w:tcW w:w="1003" w:type="dxa"/>
          </w:tcPr>
          <w:p w:rsidRPr="0001027E" w:rsidR="00340E84" w:rsidP="00843796" w:rsidRDefault="00340E84" w14:paraId="0BA6B090" w14:textId="162A9184">
            <w:pPr>
              <w:rPr>
                <w:b/>
              </w:rPr>
            </w:pPr>
            <w:r w:rsidRPr="0001027E">
              <w:rPr>
                <w:b/>
              </w:rPr>
              <w:t>Burden</w:t>
            </w:r>
            <w:r>
              <w:rPr>
                <w:b/>
              </w:rPr>
              <w:t xml:space="preserve"> Hours</w:t>
            </w:r>
          </w:p>
        </w:tc>
      </w:tr>
      <w:tr w:rsidR="00830E47" w:rsidTr="00C67BDD" w14:paraId="1F158995" w14:textId="77777777">
        <w:trPr>
          <w:trHeight w:val="274"/>
        </w:trPr>
        <w:tc>
          <w:tcPr>
            <w:tcW w:w="1885" w:type="dxa"/>
          </w:tcPr>
          <w:p w:rsidR="00830E47" w:rsidP="00843796" w:rsidRDefault="00830E47" w14:paraId="585F12D8" w14:textId="31AED48F">
            <w:r>
              <w:t xml:space="preserve">CDP Site MOU Analyses: Structured Discussion </w:t>
            </w:r>
          </w:p>
        </w:tc>
        <w:tc>
          <w:tcPr>
            <w:tcW w:w="2430" w:type="dxa"/>
          </w:tcPr>
          <w:p w:rsidR="00830E47" w:rsidP="00843796" w:rsidRDefault="00E0466B" w14:paraId="1568D5FE" w14:textId="2591B971">
            <w:r>
              <w:t>Federal, state, local, or tribal governments (</w:t>
            </w:r>
            <w:r w:rsidRPr="00E0466B" w:rsidR="00830E47">
              <w:rPr>
                <w:i/>
                <w:iCs/>
              </w:rPr>
              <w:t>Collaboration Office Directors</w:t>
            </w:r>
            <w:r w:rsidRPr="00E0466B">
              <w:rPr>
                <w:i/>
                <w:iCs/>
              </w:rPr>
              <w:t>, Head Start Directors</w:t>
            </w:r>
            <w:r>
              <w:t>)</w:t>
            </w:r>
          </w:p>
        </w:tc>
        <w:tc>
          <w:tcPr>
            <w:tcW w:w="1530" w:type="dxa"/>
            <w:vAlign w:val="center"/>
          </w:tcPr>
          <w:p w:rsidR="00830E47" w:rsidP="008F5303" w:rsidRDefault="002946C5" w14:paraId="71E63EBF" w14:textId="1454E66E">
            <w:pPr>
              <w:spacing w:line="259" w:lineRule="auto"/>
              <w:jc w:val="center"/>
            </w:pPr>
            <w:r>
              <w:t>24</w:t>
            </w:r>
          </w:p>
        </w:tc>
        <w:tc>
          <w:tcPr>
            <w:tcW w:w="1710" w:type="dxa"/>
            <w:vAlign w:val="center"/>
          </w:tcPr>
          <w:p w:rsidR="00830E47" w:rsidP="008F5303" w:rsidRDefault="00830E47" w14:paraId="593F10F4" w14:textId="3A98BF67">
            <w:pPr>
              <w:jc w:val="center"/>
            </w:pPr>
            <w:r>
              <w:t>1</w:t>
            </w:r>
          </w:p>
        </w:tc>
        <w:tc>
          <w:tcPr>
            <w:tcW w:w="1710" w:type="dxa"/>
            <w:vAlign w:val="center"/>
          </w:tcPr>
          <w:p w:rsidR="00830E47" w:rsidP="008F5303" w:rsidRDefault="00830E47" w14:paraId="29021E8C" w14:textId="6EA2D777">
            <w:pPr>
              <w:jc w:val="center"/>
            </w:pPr>
            <w:r>
              <w:t>1</w:t>
            </w:r>
          </w:p>
        </w:tc>
        <w:tc>
          <w:tcPr>
            <w:tcW w:w="1003" w:type="dxa"/>
            <w:vAlign w:val="center"/>
          </w:tcPr>
          <w:p w:rsidR="00830E47" w:rsidP="008F5303" w:rsidRDefault="002946C5" w14:paraId="515AAFC2" w14:textId="391DFBC1">
            <w:pPr>
              <w:spacing w:line="259" w:lineRule="auto"/>
              <w:jc w:val="center"/>
            </w:pPr>
            <w:r>
              <w:t>24</w:t>
            </w:r>
          </w:p>
        </w:tc>
      </w:tr>
      <w:tr w:rsidR="00340E84" w:rsidTr="00C67BDD" w14:paraId="7DE107E6" w14:textId="77777777">
        <w:trPr>
          <w:trHeight w:val="289"/>
        </w:trPr>
        <w:tc>
          <w:tcPr>
            <w:tcW w:w="4315" w:type="dxa"/>
            <w:gridSpan w:val="2"/>
            <w:vAlign w:val="center"/>
          </w:tcPr>
          <w:p w:rsidRPr="0001027E" w:rsidR="00340E84" w:rsidP="004D46E9" w:rsidRDefault="00340E84" w14:paraId="3B8E1C51" w14:textId="4CAFB0FA">
            <w:pPr>
              <w:jc w:val="right"/>
              <w:rPr>
                <w:b/>
              </w:rPr>
            </w:pPr>
            <w:r w:rsidRPr="0001027E">
              <w:rPr>
                <w:b/>
              </w:rPr>
              <w:t>Totals</w:t>
            </w:r>
          </w:p>
        </w:tc>
        <w:tc>
          <w:tcPr>
            <w:tcW w:w="1530" w:type="dxa"/>
            <w:vAlign w:val="center"/>
          </w:tcPr>
          <w:p w:rsidRPr="0001027E" w:rsidR="00340E84" w:rsidP="008F5303" w:rsidRDefault="00A956CE" w14:paraId="55E12884" w14:textId="76FF2C79">
            <w:pPr>
              <w:jc w:val="center"/>
              <w:rPr>
                <w:b/>
              </w:rPr>
            </w:pPr>
            <w:r>
              <w:rPr>
                <w:b/>
              </w:rPr>
              <w:t>24</w:t>
            </w:r>
          </w:p>
        </w:tc>
        <w:tc>
          <w:tcPr>
            <w:tcW w:w="1710" w:type="dxa"/>
            <w:vAlign w:val="center"/>
          </w:tcPr>
          <w:p w:rsidR="00340E84" w:rsidP="008F5303" w:rsidRDefault="00340E84" w14:paraId="1DB2365D" w14:textId="17DDFD64">
            <w:pPr>
              <w:jc w:val="center"/>
            </w:pPr>
          </w:p>
        </w:tc>
        <w:tc>
          <w:tcPr>
            <w:tcW w:w="1710" w:type="dxa"/>
            <w:vAlign w:val="center"/>
          </w:tcPr>
          <w:p w:rsidR="00340E84" w:rsidP="008F5303" w:rsidRDefault="00340E84" w14:paraId="39DC28AB" w14:textId="19060AEE">
            <w:pPr>
              <w:jc w:val="center"/>
            </w:pPr>
          </w:p>
        </w:tc>
        <w:tc>
          <w:tcPr>
            <w:tcW w:w="1003" w:type="dxa"/>
            <w:vAlign w:val="center"/>
          </w:tcPr>
          <w:p w:rsidRPr="0001027E" w:rsidR="00340E84" w:rsidP="008F5303" w:rsidRDefault="00E02043" w14:paraId="4E11045B" w14:textId="4FE03C66">
            <w:pPr>
              <w:jc w:val="center"/>
              <w:rPr>
                <w:b/>
              </w:rPr>
            </w:pPr>
            <w:r>
              <w:rPr>
                <w:b/>
              </w:rPr>
              <w:t>24</w:t>
            </w:r>
          </w:p>
        </w:tc>
      </w:tr>
    </w:tbl>
    <w:p w:rsidR="00F3170F" w:rsidP="00F3170F" w:rsidRDefault="00F3170F" w14:paraId="3CF8F186" w14:textId="77777777"/>
    <w:p w:rsidR="005E714A" w:rsidRDefault="001C39F7" w14:paraId="35567BF8" w14:textId="539DD26B">
      <w:pPr>
        <w:rPr>
          <w:b/>
        </w:rPr>
      </w:pPr>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Pr="00F7427B" w:rsidR="00F7427B">
        <w:rPr>
          <w:b/>
          <w:bCs/>
        </w:rPr>
        <w:t>$</w:t>
      </w:r>
      <w:r w:rsidR="00014D92">
        <w:rPr>
          <w:b/>
          <w:bCs/>
        </w:rPr>
        <w:t>2,207.23</w:t>
      </w:r>
    </w:p>
    <w:p w:rsidR="00ED6492" w:rsidRDefault="00ED6492" w14:paraId="51DEAE36" w14:textId="77777777">
      <w:pPr>
        <w:rPr>
          <w:b/>
          <w:bCs/>
          <w:u w:val="single"/>
        </w:rPr>
      </w:pPr>
    </w:p>
    <w:p w:rsidR="0069403B" w:rsidP="00F06866" w:rsidRDefault="00ED6492" w14:paraId="66CE34A4" w14:textId="52063A6C">
      <w:pPr>
        <w:rPr>
          <w:b/>
        </w:rPr>
      </w:pPr>
      <w:r>
        <w:rPr>
          <w:b/>
          <w:bCs/>
          <w:u w:val="single"/>
        </w:rPr>
        <w:t xml:space="preserve">If you are conducting a focus group, survey, or plan to employ statistical methods, please </w:t>
      </w:r>
      <w:r w:rsidR="0069403B">
        <w:rPr>
          <w:b/>
          <w:bCs/>
          <w:u w:val="single"/>
        </w:rPr>
        <w:t>provide answers to the following questions:</w:t>
      </w:r>
    </w:p>
    <w:p w:rsidR="0069403B" w:rsidP="00F06866" w:rsidRDefault="0069403B" w14:paraId="0FC66E6B" w14:textId="77777777">
      <w:pPr>
        <w:rPr>
          <w:b/>
        </w:rPr>
      </w:pPr>
    </w:p>
    <w:p w:rsidR="00F06866" w:rsidP="00F06866" w:rsidRDefault="00636621" w14:paraId="4A86B57E" w14:textId="77777777">
      <w:pPr>
        <w:rPr>
          <w:b/>
        </w:rPr>
      </w:pPr>
      <w:r>
        <w:rPr>
          <w:b/>
        </w:rPr>
        <w:t>The</w:t>
      </w:r>
      <w:r w:rsidR="0069403B">
        <w:rPr>
          <w:b/>
        </w:rPr>
        <w:t xml:space="preserve"> select</w:t>
      </w:r>
      <w:r>
        <w:rPr>
          <w:b/>
        </w:rPr>
        <w:t>ion of your targeted respondents</w:t>
      </w:r>
    </w:p>
    <w:p w:rsidR="0069403B" w:rsidP="0069403B" w:rsidRDefault="0069403B" w14:paraId="2CED8C93" w14:textId="60025C30">
      <w:pPr>
        <w:pStyle w:val="ListParagraph"/>
        <w:numPr>
          <w:ilvl w:val="0"/>
          <w:numId w:val="15"/>
        </w:numPr>
      </w:pPr>
      <w:r>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xml:space="preserve">[ </w:t>
      </w:r>
      <w:r w:rsidR="00AA3BC2">
        <w:t>X</w:t>
      </w:r>
      <w:r>
        <w:t>] Yes</w:t>
      </w:r>
      <w:r>
        <w:tab/>
      </w:r>
      <w:proofErr w:type="gramStart"/>
      <w:r>
        <w:t>[ ]</w:t>
      </w:r>
      <w:proofErr w:type="gramEnd"/>
      <w:r>
        <w:t xml:space="preserve"> No</w:t>
      </w:r>
    </w:p>
    <w:p w:rsidR="00636621" w:rsidP="00636621" w:rsidRDefault="00636621" w14:paraId="3036A929" w14:textId="77777777">
      <w:pPr>
        <w:pStyle w:val="ListParagraph"/>
      </w:pPr>
    </w:p>
    <w:p w:rsidR="00636621" w:rsidP="001B0AAA" w:rsidRDefault="00636621" w14:paraId="3C0467DB" w14:textId="77777777">
      <w:r w:rsidRPr="00636621">
        <w:t xml:space="preserve">If the answer is yes, </w:t>
      </w:r>
      <w:r>
        <w:t xml:space="preserve">please </w:t>
      </w:r>
      <w:proofErr w:type="gramStart"/>
      <w:r>
        <w:t>provide</w:t>
      </w:r>
      <w:proofErr w:type="gramEnd"/>
      <w:r>
        <w:t xml:space="preserv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P="00AA3BC2" w:rsidRDefault="00A403BB" w14:paraId="10110DDC" w14:textId="152ACF54"/>
    <w:p w:rsidR="00AA3BC2" w:rsidP="00B53313" w:rsidRDefault="00AA3BC2" w14:paraId="266094D2" w14:textId="65A7568B">
      <w:r>
        <w:rPr>
          <w:bCs/>
        </w:rPr>
        <w:t xml:space="preserve">Head Start Directors and Collaboration Office Directors who were involved with the MOU between Head Start programs and LEAs as part of the HS2K project will be invited to attend the stakeholder meeting and feedback discussion. </w:t>
      </w:r>
    </w:p>
    <w:p w:rsidR="00A403BB" w:rsidP="00A403BB" w:rsidRDefault="00A403BB" w14:paraId="794D6777" w14:textId="77777777"/>
    <w:p w:rsidR="00A403BB" w:rsidP="00A403BB" w:rsidRDefault="00A403BB" w14:paraId="2987496D" w14:textId="77777777"/>
    <w:p w:rsidR="00A403BB" w:rsidP="00A403BB" w:rsidRDefault="00A403BB" w14:paraId="13E653E9" w14:textId="77777777">
      <w:pPr>
        <w:rPr>
          <w:b/>
        </w:rPr>
      </w:pPr>
      <w:r>
        <w:rPr>
          <w:b/>
        </w:rPr>
        <w:t>Administration of the Instrument</w:t>
      </w:r>
    </w:p>
    <w:p w:rsidR="00A403BB" w:rsidP="00A403BB" w:rsidRDefault="001B0AAA" w14:paraId="062DD888" w14:textId="77777777">
      <w:pPr>
        <w:pStyle w:val="ListParagraph"/>
        <w:numPr>
          <w:ilvl w:val="0"/>
          <w:numId w:val="17"/>
        </w:numPr>
      </w:pPr>
      <w:r>
        <w:t>H</w:t>
      </w:r>
      <w:r w:rsidR="00A403BB">
        <w:t>ow will you collect the information? (Check all that apply)</w:t>
      </w:r>
    </w:p>
    <w:p w:rsidR="001B0AAA" w:rsidP="001B0AAA" w:rsidRDefault="00A403BB" w14:paraId="27D88671" w14:textId="4241AC0E">
      <w:pPr>
        <w:ind w:left="720"/>
      </w:pPr>
      <w:r>
        <w:t xml:space="preserve">[ </w:t>
      </w:r>
      <w:proofErr w:type="gramStart"/>
      <w:r w:rsidR="00AA3BC2">
        <w:t>X</w:t>
      </w:r>
      <w:r w:rsidR="001B0AAA">
        <w:t xml:space="preserve"> </w:t>
      </w:r>
      <w:r>
        <w:t>]</w:t>
      </w:r>
      <w:proofErr w:type="gramEnd"/>
      <w:r>
        <w:t xml:space="preserve"> Web-based</w:t>
      </w:r>
      <w:r w:rsidR="001B0AAA">
        <w:t xml:space="preserve"> or other forms of Social Media </w:t>
      </w:r>
    </w:p>
    <w:p w:rsidR="001B0AAA" w:rsidP="001B0AAA" w:rsidRDefault="00A403BB" w14:paraId="38AA56E5" w14:textId="77777777">
      <w:pPr>
        <w:ind w:left="720"/>
      </w:pPr>
      <w:proofErr w:type="gramStart"/>
      <w:r>
        <w:t xml:space="preserve">[ </w:t>
      </w:r>
      <w:r w:rsidR="001B0AAA">
        <w:t xml:space="preserve"> </w:t>
      </w:r>
      <w:r>
        <w:t>]</w:t>
      </w:r>
      <w:proofErr w:type="gramEnd"/>
      <w:r>
        <w:t xml:space="preserve"> Telephone</w:t>
      </w:r>
      <w:r>
        <w:tab/>
      </w:r>
    </w:p>
    <w:p w:rsidR="001B0AAA" w:rsidP="001B0AAA" w:rsidRDefault="00A403BB" w14:paraId="79D471B8" w14:textId="77777777">
      <w:pPr>
        <w:ind w:left="720"/>
      </w:pPr>
      <w:proofErr w:type="gramStart"/>
      <w:r>
        <w:t>[</w:t>
      </w:r>
      <w:r w:rsidR="001B0AAA">
        <w:t xml:space="preserve"> </w:t>
      </w:r>
      <w:r>
        <w:t xml:space="preserve"> ]</w:t>
      </w:r>
      <w:proofErr w:type="gramEnd"/>
      <w:r>
        <w:t xml:space="preserve"> In-person</w:t>
      </w:r>
      <w:r>
        <w:tab/>
      </w:r>
    </w:p>
    <w:p w:rsidR="001B0AAA" w:rsidP="001B0AAA" w:rsidRDefault="00A403BB" w14:paraId="661B9A93" w14:textId="77777777">
      <w:pPr>
        <w:ind w:left="720"/>
      </w:pPr>
      <w:proofErr w:type="gramStart"/>
      <w:r>
        <w:t xml:space="preserve">[ </w:t>
      </w:r>
      <w:r w:rsidR="001B0AAA">
        <w:t xml:space="preserve"> </w:t>
      </w:r>
      <w:r>
        <w:t>]</w:t>
      </w:r>
      <w:proofErr w:type="gramEnd"/>
      <w:r>
        <w:t xml:space="preserve"> Mail</w:t>
      </w:r>
      <w:r w:rsidR="001B0AAA">
        <w:t xml:space="preserve"> </w:t>
      </w:r>
    </w:p>
    <w:p w:rsidR="001B0AAA" w:rsidP="001B0AAA" w:rsidRDefault="00A403BB" w14:paraId="4C05E79F" w14:textId="4FE91476">
      <w:pPr>
        <w:ind w:left="720"/>
      </w:pPr>
      <w:proofErr w:type="gramStart"/>
      <w:r>
        <w:t xml:space="preserve">[ </w:t>
      </w:r>
      <w:r w:rsidR="001B0AAA">
        <w:t xml:space="preserve"> </w:t>
      </w:r>
      <w:r>
        <w:t>]</w:t>
      </w:r>
      <w:proofErr w:type="gramEnd"/>
      <w:r>
        <w:t xml:space="preserve"> Other, Explain</w:t>
      </w:r>
    </w:p>
    <w:p w:rsidR="00340E84" w:rsidP="001B0AAA" w:rsidRDefault="00340E84" w14:paraId="3BC2CAC2" w14:textId="77777777">
      <w:pPr>
        <w:ind w:left="720"/>
      </w:pPr>
    </w:p>
    <w:p w:rsidR="00F24CFC" w:rsidP="00F24CFC" w:rsidRDefault="00F24CFC" w14:paraId="1993A005" w14:textId="65E401C4">
      <w:pPr>
        <w:pStyle w:val="ListParagraph"/>
        <w:numPr>
          <w:ilvl w:val="0"/>
          <w:numId w:val="17"/>
        </w:numPr>
      </w:pPr>
      <w:r>
        <w:t xml:space="preserve">Will interviewers or facilitators be used?  </w:t>
      </w:r>
      <w:r w:rsidR="00AA3BC2">
        <w:t>[X</w:t>
      </w:r>
      <w:r>
        <w:t xml:space="preserve">] Yes </w:t>
      </w:r>
      <w:proofErr w:type="gramStart"/>
      <w:r>
        <w:t>[  ]</w:t>
      </w:r>
      <w:proofErr w:type="gramEnd"/>
      <w:r>
        <w:t xml:space="preserve"> No</w:t>
      </w:r>
    </w:p>
    <w:p w:rsidR="00F24CFC" w:rsidP="00F24CFC" w:rsidRDefault="00F24CFC" w14:paraId="4F6EB0D0" w14:textId="77777777">
      <w:pPr>
        <w:pStyle w:val="ListParagraph"/>
        <w:ind w:left="360"/>
      </w:pPr>
      <w:r>
        <w:t xml:space="preserve"> </w:t>
      </w:r>
    </w:p>
    <w:p w:rsidRPr="00F24CFC" w:rsidR="0024521E" w:rsidP="0024521E" w:rsidRDefault="00F24CFC" w14:paraId="648202F6" w14:textId="472ECFDC">
      <w:pPr>
        <w:rPr>
          <w:b/>
        </w:rPr>
      </w:pPr>
      <w:r w:rsidRPr="00F24CFC">
        <w:rPr>
          <w:b/>
        </w:rPr>
        <w:t>Please make sure that all instruments, instructions, and scripts are submitted with the request.</w:t>
      </w:r>
    </w:p>
    <w:p w:rsidR="00CE5BCE" w:rsidRDefault="00CE5BCE" w14:paraId="66D211AF" w14:textId="1CF4F664">
      <w:pPr>
        <w:rPr>
          <w:b/>
          <w:bCs/>
          <w:sz w:val="28"/>
        </w:rPr>
      </w:pPr>
    </w:p>
    <w:sectPr w:rsidR="00CE5BCE" w:rsidSect="00194AC6">
      <w:footerReference w:type="default" r:id="rId12"/>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F0900" w14:textId="77777777" w:rsidR="00A0009C" w:rsidRDefault="00A0009C">
      <w:r>
        <w:separator/>
      </w:r>
    </w:p>
  </w:endnote>
  <w:endnote w:type="continuationSeparator" w:id="0">
    <w:p w14:paraId="6C94058F" w14:textId="77777777" w:rsidR="00A0009C" w:rsidRDefault="00A0009C">
      <w:r>
        <w:continuationSeparator/>
      </w:r>
    </w:p>
  </w:endnote>
  <w:endnote w:type="continuationNotice" w:id="1">
    <w:p w14:paraId="52F48DD1" w14:textId="77777777" w:rsidR="00A0009C" w:rsidRDefault="00A00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0003E" w14:textId="10D6E8A2" w:rsidR="008F50D4" w:rsidRDefault="007F7080">
    <w:pPr>
      <w:pStyle w:val="Footer"/>
      <w:tabs>
        <w:tab w:val="clear" w:pos="8640"/>
        <w:tab w:val="right" w:pos="9000"/>
      </w:tabs>
      <w:jc w:val="center"/>
      <w:rPr>
        <w:iCs/>
        <w:sz w:val="20"/>
        <w:szCs w:val="20"/>
      </w:rPr>
    </w:pPr>
    <w:r>
      <w:rPr>
        <w:rStyle w:val="PageNumber"/>
        <w:sz w:val="20"/>
        <w:szCs w:val="20"/>
      </w:rPr>
      <w:fldChar w:fldCharType="begin"/>
    </w:r>
    <w:r w:rsidR="008F50D4">
      <w:rPr>
        <w:rStyle w:val="PageNumber"/>
        <w:sz w:val="20"/>
        <w:szCs w:val="20"/>
      </w:rPr>
      <w:instrText xml:space="preserve"> PAGE </w:instrText>
    </w:r>
    <w:r>
      <w:rPr>
        <w:rStyle w:val="PageNumber"/>
        <w:sz w:val="20"/>
        <w:szCs w:val="20"/>
      </w:rPr>
      <w:fldChar w:fldCharType="separate"/>
    </w:r>
    <w:r w:rsidR="00E43ADF">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BD8EC" w14:textId="77777777" w:rsidR="00A0009C" w:rsidRDefault="00A0009C">
      <w:r>
        <w:separator/>
      </w:r>
    </w:p>
  </w:footnote>
  <w:footnote w:type="continuationSeparator" w:id="0">
    <w:p w14:paraId="59177FCB" w14:textId="77777777" w:rsidR="00A0009C" w:rsidRDefault="00A0009C">
      <w:r>
        <w:continuationSeparator/>
      </w:r>
    </w:p>
  </w:footnote>
  <w:footnote w:type="continuationNotice" w:id="1">
    <w:p w14:paraId="74578843" w14:textId="77777777" w:rsidR="00A0009C" w:rsidRDefault="00A000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C6D1EC3"/>
    <w:multiLevelType w:val="hybridMultilevel"/>
    <w:tmpl w:val="1152D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0"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5"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7"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8"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7"/>
  </w:num>
  <w:num w:numId="3">
    <w:abstractNumId w:val="16"/>
  </w:num>
  <w:num w:numId="4">
    <w:abstractNumId w:val="18"/>
  </w:num>
  <w:num w:numId="5">
    <w:abstractNumId w:val="3"/>
  </w:num>
  <w:num w:numId="6">
    <w:abstractNumId w:val="1"/>
  </w:num>
  <w:num w:numId="7">
    <w:abstractNumId w:val="9"/>
  </w:num>
  <w:num w:numId="8">
    <w:abstractNumId w:val="14"/>
  </w:num>
  <w:num w:numId="9">
    <w:abstractNumId w:val="10"/>
  </w:num>
  <w:num w:numId="10">
    <w:abstractNumId w:val="2"/>
  </w:num>
  <w:num w:numId="11">
    <w:abstractNumId w:val="6"/>
  </w:num>
  <w:num w:numId="12">
    <w:abstractNumId w:val="7"/>
  </w:num>
  <w:num w:numId="13">
    <w:abstractNumId w:val="0"/>
  </w:num>
  <w:num w:numId="14">
    <w:abstractNumId w:val="15"/>
  </w:num>
  <w:num w:numId="15">
    <w:abstractNumId w:val="13"/>
  </w:num>
  <w:num w:numId="16">
    <w:abstractNumId w:val="12"/>
  </w:num>
  <w:num w:numId="17">
    <w:abstractNumId w:val="4"/>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DMzMza2MDMwtrBU0lEKTi0uzszPAykwqQUAdrqd+iwAAAA="/>
  </w:docVars>
  <w:rsids>
    <w:rsidRoot w:val="00D6383F"/>
    <w:rsid w:val="0000541F"/>
    <w:rsid w:val="00007785"/>
    <w:rsid w:val="0001027E"/>
    <w:rsid w:val="00014B1F"/>
    <w:rsid w:val="00014D92"/>
    <w:rsid w:val="00023A57"/>
    <w:rsid w:val="00031754"/>
    <w:rsid w:val="00032272"/>
    <w:rsid w:val="00047A64"/>
    <w:rsid w:val="00051488"/>
    <w:rsid w:val="00067329"/>
    <w:rsid w:val="000850F0"/>
    <w:rsid w:val="0008595D"/>
    <w:rsid w:val="000972AF"/>
    <w:rsid w:val="000B2838"/>
    <w:rsid w:val="000B5EF4"/>
    <w:rsid w:val="000C3109"/>
    <w:rsid w:val="000C46E8"/>
    <w:rsid w:val="000C59F8"/>
    <w:rsid w:val="000C758F"/>
    <w:rsid w:val="000D44CA"/>
    <w:rsid w:val="000E200B"/>
    <w:rsid w:val="000F68BE"/>
    <w:rsid w:val="001069B9"/>
    <w:rsid w:val="00111633"/>
    <w:rsid w:val="001610CE"/>
    <w:rsid w:val="001816D0"/>
    <w:rsid w:val="00185034"/>
    <w:rsid w:val="00186668"/>
    <w:rsid w:val="001927A4"/>
    <w:rsid w:val="00194AC6"/>
    <w:rsid w:val="001A23B0"/>
    <w:rsid w:val="001A25CC"/>
    <w:rsid w:val="001B0AAA"/>
    <w:rsid w:val="001B4237"/>
    <w:rsid w:val="001C39F7"/>
    <w:rsid w:val="001C4613"/>
    <w:rsid w:val="001E5B78"/>
    <w:rsid w:val="00205BB6"/>
    <w:rsid w:val="0021333E"/>
    <w:rsid w:val="00237B48"/>
    <w:rsid w:val="0024521E"/>
    <w:rsid w:val="002557EC"/>
    <w:rsid w:val="00263C3D"/>
    <w:rsid w:val="00274D0B"/>
    <w:rsid w:val="00276FB9"/>
    <w:rsid w:val="002811DA"/>
    <w:rsid w:val="00283262"/>
    <w:rsid w:val="002946C5"/>
    <w:rsid w:val="002B052D"/>
    <w:rsid w:val="002B34CD"/>
    <w:rsid w:val="002B3C95"/>
    <w:rsid w:val="002C6A74"/>
    <w:rsid w:val="002C708E"/>
    <w:rsid w:val="002D0B92"/>
    <w:rsid w:val="002E268F"/>
    <w:rsid w:val="002E724D"/>
    <w:rsid w:val="002F1794"/>
    <w:rsid w:val="00317154"/>
    <w:rsid w:val="00340E84"/>
    <w:rsid w:val="00345325"/>
    <w:rsid w:val="00364966"/>
    <w:rsid w:val="00364997"/>
    <w:rsid w:val="00365464"/>
    <w:rsid w:val="003715BE"/>
    <w:rsid w:val="003721BC"/>
    <w:rsid w:val="00383AD8"/>
    <w:rsid w:val="00387C49"/>
    <w:rsid w:val="003C1E23"/>
    <w:rsid w:val="003D137A"/>
    <w:rsid w:val="003D21F2"/>
    <w:rsid w:val="003D5BBE"/>
    <w:rsid w:val="003E05A0"/>
    <w:rsid w:val="003E3744"/>
    <w:rsid w:val="003E3C61"/>
    <w:rsid w:val="003F1C5B"/>
    <w:rsid w:val="00412B28"/>
    <w:rsid w:val="00434E33"/>
    <w:rsid w:val="00441434"/>
    <w:rsid w:val="0044616F"/>
    <w:rsid w:val="0045264C"/>
    <w:rsid w:val="004631C1"/>
    <w:rsid w:val="00471764"/>
    <w:rsid w:val="00476B77"/>
    <w:rsid w:val="0048410B"/>
    <w:rsid w:val="004876EC"/>
    <w:rsid w:val="004932AB"/>
    <w:rsid w:val="004A1D9C"/>
    <w:rsid w:val="004A3B61"/>
    <w:rsid w:val="004A73E2"/>
    <w:rsid w:val="004D46E9"/>
    <w:rsid w:val="004D6E14"/>
    <w:rsid w:val="004F1D9F"/>
    <w:rsid w:val="004F6DDB"/>
    <w:rsid w:val="005009B0"/>
    <w:rsid w:val="005070EF"/>
    <w:rsid w:val="00541614"/>
    <w:rsid w:val="00543655"/>
    <w:rsid w:val="0057259D"/>
    <w:rsid w:val="0058277D"/>
    <w:rsid w:val="00583AA3"/>
    <w:rsid w:val="00591801"/>
    <w:rsid w:val="005A1006"/>
    <w:rsid w:val="005B0C40"/>
    <w:rsid w:val="005E714A"/>
    <w:rsid w:val="005F38F4"/>
    <w:rsid w:val="005F4A74"/>
    <w:rsid w:val="005F693D"/>
    <w:rsid w:val="005F6F2D"/>
    <w:rsid w:val="0060675E"/>
    <w:rsid w:val="00613385"/>
    <w:rsid w:val="006140A0"/>
    <w:rsid w:val="0062261E"/>
    <w:rsid w:val="0062404E"/>
    <w:rsid w:val="00626050"/>
    <w:rsid w:val="006300B8"/>
    <w:rsid w:val="00636621"/>
    <w:rsid w:val="00642B49"/>
    <w:rsid w:val="00670BB6"/>
    <w:rsid w:val="006755B8"/>
    <w:rsid w:val="006832D9"/>
    <w:rsid w:val="00685940"/>
    <w:rsid w:val="00686788"/>
    <w:rsid w:val="00691AE3"/>
    <w:rsid w:val="0069403B"/>
    <w:rsid w:val="006A58EF"/>
    <w:rsid w:val="006A6062"/>
    <w:rsid w:val="006B3961"/>
    <w:rsid w:val="006D56CD"/>
    <w:rsid w:val="006E1C05"/>
    <w:rsid w:val="006E1EBF"/>
    <w:rsid w:val="006E47CF"/>
    <w:rsid w:val="006F3DDE"/>
    <w:rsid w:val="00704678"/>
    <w:rsid w:val="00704B7E"/>
    <w:rsid w:val="00736FCC"/>
    <w:rsid w:val="007425E7"/>
    <w:rsid w:val="00767804"/>
    <w:rsid w:val="00772FC6"/>
    <w:rsid w:val="007927F4"/>
    <w:rsid w:val="007B0A7A"/>
    <w:rsid w:val="007C3A9E"/>
    <w:rsid w:val="007F7080"/>
    <w:rsid w:val="00802607"/>
    <w:rsid w:val="008036ED"/>
    <w:rsid w:val="008101A5"/>
    <w:rsid w:val="00822664"/>
    <w:rsid w:val="00827B32"/>
    <w:rsid w:val="00830827"/>
    <w:rsid w:val="00830E47"/>
    <w:rsid w:val="00831C98"/>
    <w:rsid w:val="0083555B"/>
    <w:rsid w:val="00843796"/>
    <w:rsid w:val="008611F1"/>
    <w:rsid w:val="00886EE6"/>
    <w:rsid w:val="008910E1"/>
    <w:rsid w:val="00895229"/>
    <w:rsid w:val="008B2EB3"/>
    <w:rsid w:val="008B75C4"/>
    <w:rsid w:val="008D6D44"/>
    <w:rsid w:val="008F0203"/>
    <w:rsid w:val="008F50D4"/>
    <w:rsid w:val="008F5303"/>
    <w:rsid w:val="008F706F"/>
    <w:rsid w:val="008F79CA"/>
    <w:rsid w:val="00900871"/>
    <w:rsid w:val="00910594"/>
    <w:rsid w:val="009239AA"/>
    <w:rsid w:val="00932F8E"/>
    <w:rsid w:val="00935ADA"/>
    <w:rsid w:val="009408DB"/>
    <w:rsid w:val="00946B6C"/>
    <w:rsid w:val="00947DC3"/>
    <w:rsid w:val="00955A71"/>
    <w:rsid w:val="0096108F"/>
    <w:rsid w:val="00966D48"/>
    <w:rsid w:val="009928A8"/>
    <w:rsid w:val="00994C46"/>
    <w:rsid w:val="009C13B9"/>
    <w:rsid w:val="009D01A2"/>
    <w:rsid w:val="009F5923"/>
    <w:rsid w:val="00A0009C"/>
    <w:rsid w:val="00A0059F"/>
    <w:rsid w:val="00A165E8"/>
    <w:rsid w:val="00A21CF7"/>
    <w:rsid w:val="00A403BB"/>
    <w:rsid w:val="00A4421F"/>
    <w:rsid w:val="00A505E3"/>
    <w:rsid w:val="00A55AFB"/>
    <w:rsid w:val="00A674DF"/>
    <w:rsid w:val="00A83186"/>
    <w:rsid w:val="00A83AA6"/>
    <w:rsid w:val="00A86646"/>
    <w:rsid w:val="00A934D6"/>
    <w:rsid w:val="00A956CE"/>
    <w:rsid w:val="00AA3BC2"/>
    <w:rsid w:val="00AB5848"/>
    <w:rsid w:val="00AD1F11"/>
    <w:rsid w:val="00AE1809"/>
    <w:rsid w:val="00AF21CD"/>
    <w:rsid w:val="00AF309A"/>
    <w:rsid w:val="00B039A4"/>
    <w:rsid w:val="00B30B39"/>
    <w:rsid w:val="00B4351B"/>
    <w:rsid w:val="00B53313"/>
    <w:rsid w:val="00B5360A"/>
    <w:rsid w:val="00B55488"/>
    <w:rsid w:val="00B60DAA"/>
    <w:rsid w:val="00B80D76"/>
    <w:rsid w:val="00B818AA"/>
    <w:rsid w:val="00B83AE3"/>
    <w:rsid w:val="00BA2105"/>
    <w:rsid w:val="00BA7E06"/>
    <w:rsid w:val="00BB134A"/>
    <w:rsid w:val="00BB2A81"/>
    <w:rsid w:val="00BB43B5"/>
    <w:rsid w:val="00BB6219"/>
    <w:rsid w:val="00BC4D20"/>
    <w:rsid w:val="00BD290F"/>
    <w:rsid w:val="00BE13FB"/>
    <w:rsid w:val="00BF34CB"/>
    <w:rsid w:val="00BF3AB8"/>
    <w:rsid w:val="00BF42E2"/>
    <w:rsid w:val="00BF46B7"/>
    <w:rsid w:val="00BF792F"/>
    <w:rsid w:val="00C00927"/>
    <w:rsid w:val="00C0667D"/>
    <w:rsid w:val="00C07A67"/>
    <w:rsid w:val="00C125A7"/>
    <w:rsid w:val="00C1289A"/>
    <w:rsid w:val="00C14CC4"/>
    <w:rsid w:val="00C31B80"/>
    <w:rsid w:val="00C33C52"/>
    <w:rsid w:val="00C40D8B"/>
    <w:rsid w:val="00C42DD0"/>
    <w:rsid w:val="00C6275D"/>
    <w:rsid w:val="00C67BDD"/>
    <w:rsid w:val="00C8407A"/>
    <w:rsid w:val="00C8488C"/>
    <w:rsid w:val="00C86E91"/>
    <w:rsid w:val="00C938E3"/>
    <w:rsid w:val="00C94CA1"/>
    <w:rsid w:val="00CA2650"/>
    <w:rsid w:val="00CA767E"/>
    <w:rsid w:val="00CB1078"/>
    <w:rsid w:val="00CC1E3B"/>
    <w:rsid w:val="00CC6FAF"/>
    <w:rsid w:val="00CE0CDB"/>
    <w:rsid w:val="00CE5BCE"/>
    <w:rsid w:val="00CF0C07"/>
    <w:rsid w:val="00CF6542"/>
    <w:rsid w:val="00D24698"/>
    <w:rsid w:val="00D51BDA"/>
    <w:rsid w:val="00D6383F"/>
    <w:rsid w:val="00D7587F"/>
    <w:rsid w:val="00D75D2C"/>
    <w:rsid w:val="00D97090"/>
    <w:rsid w:val="00DB59D0"/>
    <w:rsid w:val="00DC33D3"/>
    <w:rsid w:val="00DC478E"/>
    <w:rsid w:val="00DD39E6"/>
    <w:rsid w:val="00DE227A"/>
    <w:rsid w:val="00E02043"/>
    <w:rsid w:val="00E0466B"/>
    <w:rsid w:val="00E04CBC"/>
    <w:rsid w:val="00E05A9D"/>
    <w:rsid w:val="00E23AE9"/>
    <w:rsid w:val="00E26329"/>
    <w:rsid w:val="00E40740"/>
    <w:rsid w:val="00E40B50"/>
    <w:rsid w:val="00E43ADF"/>
    <w:rsid w:val="00E50293"/>
    <w:rsid w:val="00E65FFC"/>
    <w:rsid w:val="00E662B8"/>
    <w:rsid w:val="00E744EA"/>
    <w:rsid w:val="00E80951"/>
    <w:rsid w:val="00E83EBD"/>
    <w:rsid w:val="00E863BA"/>
    <w:rsid w:val="00E86CC6"/>
    <w:rsid w:val="00E95C47"/>
    <w:rsid w:val="00EA0DAF"/>
    <w:rsid w:val="00EB0202"/>
    <w:rsid w:val="00EB56B3"/>
    <w:rsid w:val="00ED6492"/>
    <w:rsid w:val="00ED6857"/>
    <w:rsid w:val="00EE5D86"/>
    <w:rsid w:val="00EF2095"/>
    <w:rsid w:val="00F06866"/>
    <w:rsid w:val="00F15956"/>
    <w:rsid w:val="00F16B38"/>
    <w:rsid w:val="00F17675"/>
    <w:rsid w:val="00F24CFC"/>
    <w:rsid w:val="00F2736A"/>
    <w:rsid w:val="00F279AF"/>
    <w:rsid w:val="00F3170F"/>
    <w:rsid w:val="00F72EA3"/>
    <w:rsid w:val="00F7427B"/>
    <w:rsid w:val="00F83A28"/>
    <w:rsid w:val="00F83CB7"/>
    <w:rsid w:val="00F948D8"/>
    <w:rsid w:val="00F976B0"/>
    <w:rsid w:val="00FA6DE7"/>
    <w:rsid w:val="00FA75A3"/>
    <w:rsid w:val="00FA79EB"/>
    <w:rsid w:val="00FB2614"/>
    <w:rsid w:val="00FC0A8E"/>
    <w:rsid w:val="00FE2FA6"/>
    <w:rsid w:val="00FE3DF2"/>
    <w:rsid w:val="00FF7B39"/>
    <w:rsid w:val="10717EB3"/>
    <w:rsid w:val="117D8C09"/>
    <w:rsid w:val="137D7F75"/>
    <w:rsid w:val="1F7DC8A4"/>
    <w:rsid w:val="226F91DC"/>
    <w:rsid w:val="37D7EC7F"/>
    <w:rsid w:val="3B632F51"/>
    <w:rsid w:val="3C127FB0"/>
    <w:rsid w:val="449D472A"/>
    <w:rsid w:val="4657951A"/>
    <w:rsid w:val="47CA6A6B"/>
    <w:rsid w:val="565728DB"/>
    <w:rsid w:val="586C9545"/>
    <w:rsid w:val="5B0040A4"/>
    <w:rsid w:val="7DE4DD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5B0EF7"/>
  <w15:chartTrackingRefBased/>
  <w15:docId w15:val="{216263BA-5DCE-4562-9C01-A46542FC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normaltextrun">
    <w:name w:val="normaltextrun"/>
    <w:basedOn w:val="DefaultParagraphFont"/>
    <w:rsid w:val="006E1EBF"/>
  </w:style>
  <w:style w:type="character" w:customStyle="1" w:styleId="eop">
    <w:name w:val="eop"/>
    <w:basedOn w:val="DefaultParagraphFont"/>
    <w:rsid w:val="006E1E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529812">
      <w:bodyDiv w:val="1"/>
      <w:marLeft w:val="0"/>
      <w:marRight w:val="0"/>
      <w:marTop w:val="0"/>
      <w:marBottom w:val="0"/>
      <w:divBdr>
        <w:top w:val="none" w:sz="0" w:space="0" w:color="auto"/>
        <w:left w:val="none" w:sz="0" w:space="0" w:color="auto"/>
        <w:bottom w:val="none" w:sz="0" w:space="0" w:color="auto"/>
        <w:right w:val="none" w:sz="0" w:space="0" w:color="auto"/>
      </w:divBdr>
    </w:div>
    <w:div w:id="1032461430">
      <w:bodyDiv w:val="1"/>
      <w:marLeft w:val="0"/>
      <w:marRight w:val="0"/>
      <w:marTop w:val="0"/>
      <w:marBottom w:val="0"/>
      <w:divBdr>
        <w:top w:val="none" w:sz="0" w:space="0" w:color="auto"/>
        <w:left w:val="none" w:sz="0" w:space="0" w:color="auto"/>
        <w:bottom w:val="none" w:sz="0" w:space="0" w:color="auto"/>
        <w:right w:val="none" w:sz="0" w:space="0" w:color="auto"/>
      </w:divBdr>
    </w:div>
    <w:div w:id="161771342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744a5fc2-e1de-4226-a417-e5990e3526f4" ContentTypeId="0x0101" PreviousValue="false"/>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CA1E335B2B144396B46711C3390007" ma:contentTypeVersion="37" ma:contentTypeDescription="Create a new document." ma:contentTypeScope="" ma:versionID="11a2901ae3511b913ca26467bc232ee1">
  <xsd:schema xmlns:xsd="http://www.w3.org/2001/XMLSchema" xmlns:xs="http://www.w3.org/2001/XMLSchema" xmlns:p="http://schemas.microsoft.com/office/2006/metadata/properties" xmlns:ns2="d5159ea5-32b7-4ad1-9764-b2e4efb3a2f4" xmlns:ns3="98700b4b-0574-4d90-8280-f427f4282cb2" targetNamespace="http://schemas.microsoft.com/office/2006/metadata/properties" ma:root="true" ma:fieldsID="6260f6038a4eeb9c551a58f542343c47" ns2:_="" ns3:_="">
    <xsd:import namespace="d5159ea5-32b7-4ad1-9764-b2e4efb3a2f4"/>
    <xsd:import namespace="98700b4b-0574-4d90-8280-f427f4282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59ea5-32b7-4ad1-9764-b2e4efb3a2f4"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KeyPoints" ma:index="6" nillable="true" ma:displayName="MediaServiceAutoKeyPoints" ma:hidden="true" ma:internalName="MediaServiceAutoKeyPoints" ma:readOnly="true">
      <xsd:simpleType>
        <xsd:restriction base="dms:Note"/>
      </xsd:simpleType>
    </xsd:element>
    <xsd:element name="MediaServiceKeyPoints" ma:index="7" nillable="true" ma:displayName="KeyPoints" ma:internalName="MediaServiceKeyPoints"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700b4b-0574-4d90-8280-f427f4282cb2" elementFormDefault="qualified">
    <xsd:import namespace="http://schemas.microsoft.com/office/2006/documentManagement/types"/>
    <xsd:import namespace="http://schemas.microsoft.com/office/infopath/2007/PartnerControls"/>
    <xsd:element name="SharedWithUsers" ma:index="9"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FE459-5296-43FE-BAAE-3BC96623E595}">
  <ds:schemaRefs>
    <ds:schemaRef ds:uri="Microsoft.SharePoint.Taxonomy.ContentTypeSync"/>
  </ds:schemaRefs>
</ds:datastoreItem>
</file>

<file path=customXml/itemProps2.xml><?xml version="1.0" encoding="utf-8"?>
<ds:datastoreItem xmlns:ds="http://schemas.openxmlformats.org/officeDocument/2006/customXml" ds:itemID="{D5023A97-79FC-496C-8A4B-E07E87970BDA}">
  <ds:schemaRefs>
    <ds:schemaRef ds:uri="http://schemas.microsoft.com/office/2006/metadata/longProperties"/>
  </ds:schemaRefs>
</ds:datastoreItem>
</file>

<file path=customXml/itemProps3.xml><?xml version="1.0" encoding="utf-8"?>
<ds:datastoreItem xmlns:ds="http://schemas.openxmlformats.org/officeDocument/2006/customXml" ds:itemID="{C9F1BFCB-817D-441E-B3FE-7D2C1F3867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59ea5-32b7-4ad1-9764-b2e4efb3a2f4"/>
    <ds:schemaRef ds:uri="98700b4b-0574-4d90-8280-f427f4282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D70506-FEB5-441A-8432-107C70507E7C}">
  <ds:schemaRefs>
    <ds:schemaRef ds:uri="http://schemas.microsoft.com/sharepoint/v3/contenttype/forms"/>
  </ds:schemaRefs>
</ds:datastoreItem>
</file>

<file path=customXml/itemProps5.xml><?xml version="1.0" encoding="utf-8"?>
<ds:datastoreItem xmlns:ds="http://schemas.openxmlformats.org/officeDocument/2006/customXml" ds:itemID="{04F48E35-C6C4-43AB-BD92-9B9CC7C329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65</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Jones, Molly (ACF)</cp:lastModifiedBy>
  <cp:revision>6</cp:revision>
  <cp:lastPrinted>2010-10-04T15:59:00Z</cp:lastPrinted>
  <dcterms:created xsi:type="dcterms:W3CDTF">2021-11-03T20:06:00Z</dcterms:created>
  <dcterms:modified xsi:type="dcterms:W3CDTF">2021-11-0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escription0">
    <vt:lpwstr/>
  </property>
  <property fmtid="{D5CDD505-2E9C-101B-9397-08002B2CF9AE}" pid="4" name="ContentTypeId">
    <vt:lpwstr>0x010100B8CA1E335B2B144396B46711C3390007</vt:lpwstr>
  </property>
</Properties>
</file>